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Morocco</w:t>
      </w:r>
      <w:r>
        <w:t xml:space="preserve"> </w:t>
      </w:r>
      <w:r>
        <w:t xml:space="preserve">Casablanca</w:t>
      </w:r>
    </w:p>
    <w:bookmarkStart w:id="20" w:name="Xc9d5b7226f64f81e5bb18c8fca1667749d7c5dc"/>
    <w:p>
      <w:pPr>
        <w:pStyle w:val="Heading1"/>
      </w:pPr>
      <w:r>
        <w:t xml:space="preserve">Internship Application Letter: Speech Therapist Position in Morocco Casablanc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Al Amal Center for Speech and Language Development</w:t>
      </w:r>
      <w:r>
        <w:br/>
      </w:r>
      <w:r>
        <w:rPr>
          <w:bCs/>
          <w:b/>
        </w:rPr>
        <w:t xml:space="preserve">Address:</w:t>
      </w:r>
      <w:r>
        <w:t xml:space="preserve"> </w:t>
      </w:r>
      <w:r>
        <w:t xml:space="preserve">Rue des Écoles, Casablanca, Morocco</w:t>
      </w:r>
    </w:p>
    <w:p>
      <w:pPr>
        <w:pStyle w:val="BodyText"/>
      </w:pPr>
      <w:r>
        <w:rPr>
          <w:iCs/>
          <w:i/>
        </w:rPr>
        <w:t xml:space="preserve">Dear Hiring Manager,</w:t>
      </w:r>
    </w:p>
    <w:p>
      <w:pPr>
        <w:pStyle w:val="BodyText"/>
      </w:pPr>
      <w:r>
        <w:t xml:space="preserve">I am writing to express my enthusiastic application for the Speech Therapist Internship position at Al Amal Center for Speech and Language Development in Casablanca, Morocco. As a dedicated final-year student in Communication Sciences and Disorders at Université Hassan II in Casablanca, I have cultivated both academic expertise and practical insight into speech therapy challenges within Moroccan communities. This</w:t>
      </w:r>
      <w:r>
        <w:t xml:space="preserve"> </w:t>
      </w:r>
      <w:r>
        <w:rPr>
          <w:bCs/>
          <w:b/>
        </w:rPr>
        <w:t xml:space="preserve">Internship Application Letter</w:t>
      </w:r>
      <w:r>
        <w:t xml:space="preserve"> </w:t>
      </w:r>
      <w:r>
        <w:t xml:space="preserve">serves as my formal submission for an opportunity to contribute to your mission of transforming communication access for children and adults across</w:t>
      </w:r>
      <w:r>
        <w:t xml:space="preserve"> </w:t>
      </w:r>
      <w:r>
        <w:rPr>
          <w:bCs/>
          <w:b/>
        </w:rPr>
        <w:t xml:space="preserve">Morocco Casablanca</w:t>
      </w:r>
      <w:r>
        <w:t xml:space="preserve">.</w:t>
      </w:r>
    </w:p>
    <w:p>
      <w:pPr>
        <w:pStyle w:val="BodyText"/>
      </w:pPr>
      <w:r>
        <w:t xml:space="preserve">My academic journey has been deeply rooted in understanding the unique linguistic and cultural landscape of Morocco, where multilingualism (Arabic, French, Darija) shapes therapeutic approaches. Courses such as "Phonological Disorders in Multilingual Contexts" and "Cultural Competence in Rehabilitation" have equipped me to address speech disorders within the specific framework of Moroccan families—where concepts like family-centered care are deeply embedded in social structures. During my undergraduate studies at Hassan II University, I completed a research project analyzing speech development patterns among children with cleft palates in urban Casablanca, which revealed critical gaps in early intervention services for low-income neighborhoods. This experience solidified my commitment to pursuing an</w:t>
      </w:r>
      <w:r>
        <w:t xml:space="preserve"> </w:t>
      </w:r>
      <w:r>
        <w:rPr>
          <w:bCs/>
          <w:b/>
        </w:rPr>
        <w:t xml:space="preserve">Internship Application Letter</w:t>
      </w:r>
      <w:r>
        <w:t xml:space="preserve"> </w:t>
      </w:r>
      <w:r>
        <w:t xml:space="preserve">that directly addresses healthcare inequities in our own city.</w:t>
      </w:r>
    </w:p>
    <w:p>
      <w:pPr>
        <w:pStyle w:val="BodyText"/>
      </w:pPr>
      <w:r>
        <w:t xml:space="preserve">The Al Amal Center’s reputation for integrating evidence-based practices with community outreach makes it the ideal setting for my professional growth. I am particularly inspired by your partnership with public clinics like Ibn Rochd Hospital and your mobile therapy units serving underserved areas of Casablanca’s sprawling neighborhoods. As a native speaker of Darija and fluent in French, I can immediately bridge communication barriers between therapists, families, and children—a skill essential for effective</w:t>
      </w:r>
      <w:r>
        <w:t xml:space="preserve"> </w:t>
      </w:r>
      <w:r>
        <w:rPr>
          <w:bCs/>
          <w:b/>
        </w:rPr>
        <w:t xml:space="preserve">Speech Therapist</w:t>
      </w:r>
      <w:r>
        <w:t xml:space="preserve"> </w:t>
      </w:r>
      <w:r>
        <w:t xml:space="preserve">work in</w:t>
      </w:r>
      <w:r>
        <w:t xml:space="preserve"> </w:t>
      </w:r>
      <w:r>
        <w:rPr>
          <w:bCs/>
          <w:b/>
        </w:rPr>
        <w:t xml:space="preserve">Morocco Casablanca</w:t>
      </w:r>
      <w:r>
        <w:t xml:space="preserve">. My internship would not only deepen my clinical skills but also allow me to support your team in adapting therapy materials to resonate with Moroccan cultural values. For instance, I have developed culturally relevant storytelling resources using local folklore characters (e.g., "Boujmaa the Wise" tales) that engage children while addressing articulation goals—something I am eager to implement under your mentorship.</w:t>
      </w:r>
    </w:p>
    <w:p>
      <w:pPr>
        <w:pStyle w:val="BodyText"/>
      </w:pPr>
      <w:r>
        <w:t xml:space="preserve">My hands-on experience aligns precisely with Casablanca’s healthcare needs. Last summer, I volunteered at La Maison des Enfants, a non-profit in Sidi Bernoussi district providing free therapy for children with autism spectrum disorders (ASD). There, I co-designed group activities using Moroccan musical instruments like the guellal to improve social communication skills—proving that culturally rooted interventions yield better engagement. I also assisted in training 15 caregivers on home-based exercises, a strategy vital for sustaining progress beyond clinical sessions in resource-limited settings. This role exposed me to the realities of Casablanca’s healthcare disparities: many families delay seeking therapy due to financial constraints or stigma around speech disorders. My goal as your intern would be to help develop cost-effective, stigma-reducing community workshops—such as "Speech and Play Days" at local community centers—to make services more accessible across</w:t>
      </w:r>
      <w:r>
        <w:t xml:space="preserve"> </w:t>
      </w:r>
      <w:r>
        <w:rPr>
          <w:bCs/>
          <w:b/>
        </w:rPr>
        <w:t xml:space="preserve">Morocco Casablanca</w:t>
      </w:r>
      <w:r>
        <w:t xml:space="preserve">.</w:t>
      </w:r>
    </w:p>
    <w:p>
      <w:pPr>
        <w:pStyle w:val="BodyText"/>
      </w:pPr>
      <w:r>
        <w:t xml:space="preserve">I recognize that effective speech therapy in Morocco requires navigating unique cultural dynamics. In my coursework on "Islamic Perspectives in Rehabilitation," I learned to respectfully integrate religious practices into therapy (e.g., scheduling sessions around prayer times, incorporating Quranic storytelling for literacy goals). At Al Amal Center, I aim to apply this understanding by collaborating with local imams and community leaders to normalize speech therapy services within mosque-organized health days—a model already gaining traction in neighboring cities like Rabat. My fluency in Arabic (Modern Standard &amp; Darija) and French ensures I can communicate transparently with patients from diverse socioeconomic backgrounds across Casablanca’s 4 million+ residents.</w:t>
      </w:r>
    </w:p>
    <w:p>
      <w:pPr>
        <w:pStyle w:val="BodyText"/>
      </w:pPr>
      <w:r>
        <w:t xml:space="preserve">Why Casablanca? This city represents Morocco’s vibrant intersection of tradition and modernity, where rapid urbanization creates both challenges and opportunities for health innovation. The Ministry of Health reports a 32% increase in speech therapy demand across cities like Casablanca since 2020—a trend driven by rising autism diagnoses, post-COVID communication delays, and expanded public awareness. By interning at Al Amal Center, I seek to become part of the solution to this growing need while learning from your team’s decade of success in adapting international best practices to Moroccan contexts. My long-term aspiration is to establish a speech therapy hub in Casablanca’s industrial zones (e.g., Hay Mohammadi) that partners with factories for employee wellness programs—addressing the high prevalence of occupational voice disorders among workers.</w:t>
      </w:r>
    </w:p>
    <w:p>
      <w:pPr>
        <w:pStyle w:val="BodyText"/>
      </w:pPr>
      <w:r>
        <w:t xml:space="preserve">I am confident that my academic rigor, cultural fluency, and field experience position me to immediately support Al Amal Center’s work. I have attached my CV detailing certifications (including a French Language Certificate from Alliance Française Casablanca) and letters of recommendation from professors who’ve observed my clinical aptitude. I welcome the opportunity to discuss how my proactive approach can contribute to your mission during an interview at your convenience.</w:t>
      </w:r>
    </w:p>
    <w:p>
      <w:pPr>
        <w:pStyle w:val="BodyText"/>
      </w:pPr>
      <w:r>
        <w:t xml:space="preserve">Thank you for considering this</w:t>
      </w:r>
      <w:r>
        <w:t xml:space="preserve"> </w:t>
      </w:r>
      <w:r>
        <w:rPr>
          <w:bCs/>
          <w:b/>
        </w:rPr>
        <w:t xml:space="preserve">Internship Application Letter</w:t>
      </w:r>
      <w:r>
        <w:t xml:space="preserve">. I am eager to bring my passion for transformative speech therapy to Al Amal Center and help elevate care standards across</w:t>
      </w:r>
      <w:r>
        <w:t xml:space="preserve"> </w:t>
      </w:r>
      <w:r>
        <w:rPr>
          <w:bCs/>
          <w:b/>
        </w:rPr>
        <w:t xml:space="preserve">Morocco Casablanca</w:t>
      </w:r>
      <w:r>
        <w:t xml:space="preserve">. My contact details are provided below, and I look forward to your response.</w:t>
      </w:r>
    </w:p>
    <w:p>
      <w:pPr>
        <w:pStyle w:val="BodyText"/>
      </w:pPr>
      <w:r>
        <w:rPr>
          <w:iCs/>
          <w:i/>
        </w:rPr>
        <w:t xml:space="preserve">Sincerely,</w:t>
      </w:r>
    </w:p>
    <w:p>
      <w:pPr>
        <w:pStyle w:val="BodyText"/>
      </w:pPr>
      <w:r>
        <w:rPr>
          <w:bCs/>
          <w:b/>
        </w:rPr>
        <w:t xml:space="preserve">Yasmine Benmoussa</w:t>
      </w:r>
      <w:r>
        <w:br/>
      </w:r>
      <w:r>
        <w:t xml:space="preserve">Student, Communication Sciences &amp; Disorders (BSc Honours)</w:t>
      </w:r>
      <w:r>
        <w:br/>
      </w:r>
      <w:r>
        <w:t xml:space="preserve">Hassan II University of Casablanca</w:t>
      </w:r>
      <w:r>
        <w:br/>
      </w:r>
      <w:r>
        <w:t xml:space="preserve">Email: yasmine.benmoussa@univhassanii.ma</w:t>
      </w:r>
      <w:r>
        <w:br/>
      </w:r>
      <w:r>
        <w:t xml:space="preserve">Phone: +212 6 12 34 56 78</w:t>
      </w:r>
    </w:p>
    <w:p>
      <w:pPr>
        <w:pStyle w:val="BodyText"/>
      </w:pPr>
      <w:r>
        <w:rPr>
          <w:iCs/>
          <w:i/>
        </w:rPr>
        <w:t xml:space="preserve">Enclosures:</w:t>
      </w:r>
      <w:r>
        <w:t xml:space="preserve"> </w:t>
      </w:r>
      <w:r>
        <w:t xml:space="preserve">Curriculum Vitae, Recommendation Letters, French Language Certifi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 Morocco Casablanca</dc:title>
  <dc:creator/>
  <dc:language>en</dc:language>
  <cp:keywords/>
  <dcterms:created xsi:type="dcterms:W3CDTF">2026-07-21T05:43:30Z</dcterms:created>
  <dcterms:modified xsi:type="dcterms:W3CDTF">2026-07-21T05:43:30Z</dcterms:modified>
</cp:coreProperties>
</file>

<file path=docProps/custom.xml><?xml version="1.0" encoding="utf-8"?>
<Properties xmlns="http://schemas.openxmlformats.org/officeDocument/2006/custom-properties" xmlns:vt="http://schemas.openxmlformats.org/officeDocument/2006/docPropsVTypes"/>
</file>